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8C342" w14:textId="77777777" w:rsidR="00E711D3" w:rsidRPr="00B25E42" w:rsidRDefault="00E711D3" w:rsidP="00E711D3">
      <w:pPr>
        <w:spacing w:line="360" w:lineRule="auto"/>
        <w:ind w:left="4536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Al Direttore_______________________</w:t>
      </w:r>
    </w:p>
    <w:p w14:paraId="40B7A034" w14:textId="77777777" w:rsidR="00E711D3" w:rsidRPr="00B25E42" w:rsidRDefault="00E711D3" w:rsidP="00E711D3">
      <w:pPr>
        <w:spacing w:line="360" w:lineRule="auto"/>
        <w:ind w:left="4536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_________________________________</w:t>
      </w:r>
    </w:p>
    <w:p w14:paraId="5F89D3F0" w14:textId="77777777" w:rsidR="00E711D3" w:rsidRPr="00B25E42" w:rsidRDefault="00E711D3" w:rsidP="00E711D3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4594915A" w14:textId="3F237DBD" w:rsidR="00E711D3" w:rsidRPr="00B25E42" w:rsidRDefault="00E711D3" w:rsidP="00E711D3">
      <w:pPr>
        <w:pStyle w:val="Rientro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 xml:space="preserve">OGGETTO: DISPONIBILITA’ AD ACCOGLIERE PRESSO IL DIPARTIMENTO DAGRI STUDENTI PROVVENIENTI DA ALTRI </w:t>
      </w:r>
      <w:r w:rsidR="007716C5" w:rsidRPr="00B25E42">
        <w:rPr>
          <w:rFonts w:asciiTheme="minorHAnsi" w:hAnsiTheme="minorHAnsi" w:cstheme="minorHAnsi"/>
          <w:sz w:val="22"/>
          <w:szCs w:val="22"/>
        </w:rPr>
        <w:t xml:space="preserve">DIPARTIMENTI UNIFI O DA ALTRI </w:t>
      </w:r>
      <w:r w:rsidRPr="00B25E42">
        <w:rPr>
          <w:rFonts w:asciiTheme="minorHAnsi" w:hAnsiTheme="minorHAnsi" w:cstheme="minorHAnsi"/>
          <w:sz w:val="22"/>
          <w:szCs w:val="22"/>
        </w:rPr>
        <w:t>ATENEI</w:t>
      </w:r>
    </w:p>
    <w:p w14:paraId="0E00A932" w14:textId="77777777" w:rsidR="004E24DC" w:rsidRPr="00B25E42" w:rsidRDefault="004E24DC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</w:p>
    <w:p w14:paraId="5D34C46A" w14:textId="05A45FED" w:rsidR="00E711D3" w:rsidRPr="00B25E42" w:rsidRDefault="00E711D3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In riferimento alla richiesta proveniente da</w:t>
      </w:r>
      <w:r w:rsidR="00463811" w:rsidRPr="00B25E42">
        <w:rPr>
          <w:rFonts w:asciiTheme="minorHAnsi" w:hAnsiTheme="minorHAnsi" w:cstheme="minorHAnsi"/>
          <w:sz w:val="22"/>
          <w:szCs w:val="22"/>
        </w:rPr>
        <w:t xml:space="preserve"> </w:t>
      </w:r>
      <w:r w:rsidRPr="00B25E42">
        <w:rPr>
          <w:rFonts w:asciiTheme="minorHAnsi" w:hAnsiTheme="minorHAnsi" w:cstheme="minorHAnsi"/>
          <w:sz w:val="22"/>
          <w:szCs w:val="22"/>
        </w:rPr>
        <w:t>______________</w:t>
      </w:r>
      <w:r w:rsidR="004E24DC" w:rsidRPr="00B25E42">
        <w:rPr>
          <w:rFonts w:asciiTheme="minorHAnsi" w:hAnsiTheme="minorHAnsi" w:cstheme="minorHAnsi"/>
          <w:sz w:val="22"/>
          <w:szCs w:val="22"/>
        </w:rPr>
        <w:t>____</w:t>
      </w:r>
      <w:r w:rsidRPr="00B25E42">
        <w:rPr>
          <w:rFonts w:asciiTheme="minorHAnsi" w:hAnsiTheme="minorHAnsi" w:cstheme="minorHAnsi"/>
          <w:sz w:val="22"/>
          <w:szCs w:val="22"/>
        </w:rPr>
        <w:t>_________ (Prot. n.__________________)</w:t>
      </w:r>
    </w:p>
    <w:p w14:paraId="17945802" w14:textId="4A678914" w:rsidR="00E711D3" w:rsidRPr="00B25E42" w:rsidRDefault="00E711D3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Il Dipartimento di Scienze e tecnologie agrarie, alimentari, ambientali e forestali-DAGRI, esprime la propria disponibilità ad accogliere lo studente</w:t>
      </w:r>
      <w:r w:rsidR="00F36280" w:rsidRPr="00B25E42">
        <w:rPr>
          <w:rFonts w:asciiTheme="minorHAnsi" w:hAnsiTheme="minorHAnsi" w:cstheme="minorHAnsi"/>
          <w:sz w:val="22"/>
          <w:szCs w:val="22"/>
        </w:rPr>
        <w:t xml:space="preserve"> (cognome e nome)</w:t>
      </w:r>
      <w:r w:rsidRPr="00B25E42">
        <w:rPr>
          <w:rFonts w:asciiTheme="minorHAnsi" w:hAnsiTheme="minorHAnsi" w:cstheme="minorHAnsi"/>
          <w:sz w:val="22"/>
          <w:szCs w:val="22"/>
        </w:rPr>
        <w:t>:</w:t>
      </w:r>
      <w:r w:rsidR="00F36280" w:rsidRPr="00B25E42">
        <w:rPr>
          <w:rFonts w:asciiTheme="minorHAnsi" w:hAnsiTheme="minorHAnsi" w:cstheme="minorHAnsi"/>
          <w:sz w:val="22"/>
          <w:szCs w:val="22"/>
        </w:rPr>
        <w:t xml:space="preserve"> _______________________________________</w:t>
      </w:r>
    </w:p>
    <w:p w14:paraId="0D2D7558" w14:textId="10E5C0A1" w:rsidR="00E711D3" w:rsidRPr="00B25E42" w:rsidRDefault="00E711D3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dal _________________ al ________________ presso i locali del DAGRI (</w:t>
      </w:r>
      <w:r w:rsidR="004329D2" w:rsidRPr="00B25E42">
        <w:rPr>
          <w:rFonts w:asciiTheme="minorHAnsi" w:hAnsiTheme="minorHAnsi" w:cstheme="minorHAnsi"/>
          <w:sz w:val="22"/>
          <w:szCs w:val="22"/>
        </w:rPr>
        <w:t>s</w:t>
      </w:r>
      <w:r w:rsidRPr="00B25E42">
        <w:rPr>
          <w:rFonts w:asciiTheme="minorHAnsi" w:hAnsiTheme="minorHAnsi" w:cstheme="minorHAnsi"/>
          <w:sz w:val="22"/>
          <w:szCs w:val="22"/>
        </w:rPr>
        <w:t>pecificare i locali</w:t>
      </w:r>
      <w:r w:rsidR="004329D2" w:rsidRPr="00B25E42">
        <w:rPr>
          <w:rFonts w:asciiTheme="minorHAnsi" w:hAnsiTheme="minorHAnsi" w:cstheme="minorHAnsi"/>
          <w:sz w:val="22"/>
          <w:szCs w:val="22"/>
        </w:rPr>
        <w:t>/laboratori/sezione</w:t>
      </w:r>
      <w:r w:rsidRPr="00B25E42">
        <w:rPr>
          <w:rFonts w:asciiTheme="minorHAnsi" w:hAnsiTheme="minorHAnsi" w:cstheme="minorHAnsi"/>
          <w:sz w:val="22"/>
          <w:szCs w:val="22"/>
        </w:rPr>
        <w:t xml:space="preserve"> frequentati)</w:t>
      </w:r>
      <w:r w:rsidR="009D67F2" w:rsidRPr="00B25E42">
        <w:rPr>
          <w:rFonts w:asciiTheme="minorHAnsi" w:hAnsiTheme="minorHAnsi" w:cstheme="minorHAnsi"/>
          <w:sz w:val="22"/>
          <w:szCs w:val="22"/>
        </w:rPr>
        <w:t xml:space="preserve">: ________________________________________________________ </w:t>
      </w:r>
      <w:r w:rsidRPr="00B25E42">
        <w:rPr>
          <w:rFonts w:asciiTheme="minorHAnsi" w:hAnsiTheme="minorHAnsi" w:cstheme="minorHAnsi"/>
          <w:sz w:val="22"/>
          <w:szCs w:val="22"/>
        </w:rPr>
        <w:t>_______________________________________________________________</w:t>
      </w:r>
      <w:r w:rsidR="009D67F2" w:rsidRPr="00B25E42">
        <w:rPr>
          <w:rFonts w:asciiTheme="minorHAnsi" w:hAnsiTheme="minorHAnsi" w:cstheme="minorHAnsi"/>
          <w:sz w:val="22"/>
          <w:szCs w:val="22"/>
        </w:rPr>
        <w:t>________________________</w:t>
      </w:r>
    </w:p>
    <w:p w14:paraId="23FB565C" w14:textId="77777777" w:rsidR="00E711D3" w:rsidRPr="00B25E42" w:rsidRDefault="00E711D3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L’attività prevista è: _______________________________________________________________________</w:t>
      </w:r>
    </w:p>
    <w:p w14:paraId="7C2CD365" w14:textId="77777777" w:rsidR="00E711D3" w:rsidRPr="00B25E42" w:rsidRDefault="00E711D3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</w:t>
      </w:r>
    </w:p>
    <w:p w14:paraId="5EB6D0EF" w14:textId="77777777" w:rsidR="00E711D3" w:rsidRPr="00B25E42" w:rsidRDefault="00E711D3" w:rsidP="00E711D3">
      <w:pPr>
        <w:pStyle w:val="Corpodeltesto2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_______________________________________________________________________________________</w:t>
      </w:r>
    </w:p>
    <w:p w14:paraId="01545325" w14:textId="39B0B565" w:rsidR="009D67F2" w:rsidRPr="00B25E42" w:rsidRDefault="00E711D3" w:rsidP="00E711D3">
      <w:pPr>
        <w:pStyle w:val="Corpodeltesto2"/>
        <w:spacing w:line="240" w:lineRule="atLeas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Il Docente responsabile de</w:t>
      </w:r>
      <w:r w:rsidR="009D67F2" w:rsidRPr="00B25E42">
        <w:rPr>
          <w:rFonts w:asciiTheme="minorHAnsi" w:hAnsiTheme="minorHAnsi" w:cstheme="minorHAnsi"/>
          <w:sz w:val="22"/>
          <w:szCs w:val="22"/>
        </w:rPr>
        <w:t>llo studente esterno</w:t>
      </w:r>
      <w:r w:rsidRPr="00B25E42">
        <w:rPr>
          <w:rFonts w:asciiTheme="minorHAnsi" w:hAnsiTheme="minorHAnsi" w:cstheme="minorHAnsi"/>
          <w:sz w:val="22"/>
          <w:szCs w:val="22"/>
        </w:rPr>
        <w:t xml:space="preserve"> per il DAGRI è:</w:t>
      </w:r>
      <w:r w:rsidR="009D67F2" w:rsidRPr="00B25E42">
        <w:rPr>
          <w:rFonts w:asciiTheme="minorHAnsi" w:hAnsiTheme="minorHAnsi" w:cstheme="minorHAnsi"/>
          <w:sz w:val="22"/>
          <w:szCs w:val="22"/>
        </w:rPr>
        <w:t xml:space="preserve"> _____________________________________</w:t>
      </w:r>
    </w:p>
    <w:p w14:paraId="43AC7295" w14:textId="77777777" w:rsidR="00E711D3" w:rsidRPr="00B25E42" w:rsidRDefault="00E711D3" w:rsidP="00E711D3">
      <w:pPr>
        <w:pStyle w:val="Corpodeltesto2"/>
        <w:spacing w:line="240" w:lineRule="atLeast"/>
        <w:rPr>
          <w:rFonts w:asciiTheme="minorHAnsi" w:hAnsiTheme="minorHAnsi" w:cstheme="minorHAnsi"/>
          <w:sz w:val="22"/>
          <w:szCs w:val="22"/>
        </w:rPr>
      </w:pPr>
    </w:p>
    <w:p w14:paraId="49B4A109" w14:textId="77777777" w:rsidR="00E711D3" w:rsidRPr="00B25E42" w:rsidRDefault="00E711D3" w:rsidP="00E711D3">
      <w:pPr>
        <w:spacing w:line="360" w:lineRule="auto"/>
        <w:ind w:left="851" w:hanging="993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Luogo e Data</w:t>
      </w:r>
    </w:p>
    <w:p w14:paraId="3192A71E" w14:textId="77777777" w:rsidR="00E711D3" w:rsidRPr="00B25E42" w:rsidRDefault="00E711D3" w:rsidP="00E711D3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Firma docente responsabile</w:t>
      </w:r>
    </w:p>
    <w:p w14:paraId="6222035C" w14:textId="77777777" w:rsidR="00E711D3" w:rsidRPr="00B25E42" w:rsidRDefault="00E711D3" w:rsidP="00E711D3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4DE7DBFA" w14:textId="77777777" w:rsidR="00E711D3" w:rsidRPr="00B25E42" w:rsidRDefault="00E711D3" w:rsidP="00E711D3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</w:p>
    <w:p w14:paraId="2E56C50B" w14:textId="1B5ABD31" w:rsidR="00EF53BA" w:rsidRPr="00B25E42" w:rsidRDefault="00EF53BA" w:rsidP="00EF53BA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Il Coordinatore di Sezione (o il responsabile del laboratorio)</w:t>
      </w:r>
    </w:p>
    <w:p w14:paraId="51D1FC14" w14:textId="77777777" w:rsidR="00EF53BA" w:rsidRPr="00B25E42" w:rsidRDefault="00EF53BA" w:rsidP="00EF53BA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65368208" w14:textId="77777777" w:rsidR="00EF53BA" w:rsidRPr="00B25E42" w:rsidRDefault="00EF53BA" w:rsidP="00E711D3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</w:p>
    <w:p w14:paraId="340C6547" w14:textId="567015A5" w:rsidR="00E711D3" w:rsidRPr="00B25E42" w:rsidRDefault="00E711D3" w:rsidP="00B25E42">
      <w:pPr>
        <w:spacing w:line="360" w:lineRule="auto"/>
        <w:ind w:left="7931" w:firstLine="565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Visto</w:t>
      </w:r>
    </w:p>
    <w:p w14:paraId="5A963227" w14:textId="77777777" w:rsidR="00E711D3" w:rsidRPr="00B25E42" w:rsidRDefault="00E711D3" w:rsidP="00E711D3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Il Direttore del Dipartimento</w:t>
      </w:r>
      <w:r w:rsidRPr="00B25E42">
        <w:rPr>
          <w:rFonts w:asciiTheme="minorHAnsi" w:hAnsiTheme="minorHAnsi" w:cstheme="minorHAnsi"/>
          <w:sz w:val="22"/>
          <w:szCs w:val="22"/>
        </w:rPr>
        <w:br/>
        <w:t>Prof. Simone Orlandini</w:t>
      </w:r>
    </w:p>
    <w:p w14:paraId="4F0EE872" w14:textId="5ECBCACA" w:rsidR="00425BA8" w:rsidRPr="00B25E42" w:rsidRDefault="00B25E42" w:rsidP="00B25E42">
      <w:pPr>
        <w:spacing w:line="360" w:lineRule="auto"/>
        <w:ind w:left="851" w:hanging="993"/>
        <w:jc w:val="right"/>
        <w:rPr>
          <w:rFonts w:asciiTheme="minorHAnsi" w:hAnsiTheme="minorHAnsi" w:cstheme="minorHAnsi"/>
          <w:sz w:val="22"/>
          <w:szCs w:val="22"/>
        </w:rPr>
      </w:pPr>
      <w:r w:rsidRPr="00B25E42">
        <w:rPr>
          <w:rFonts w:asciiTheme="minorHAnsi" w:hAnsiTheme="minorHAnsi" w:cstheme="minorHAnsi"/>
          <w:sz w:val="22"/>
          <w:szCs w:val="22"/>
        </w:rPr>
        <w:t>__________________________________</w:t>
      </w:r>
    </w:p>
    <w:sectPr w:rsidR="00425BA8" w:rsidRPr="00B25E4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27FBC" w14:textId="77777777" w:rsidR="00E56D90" w:rsidRDefault="00E56D90" w:rsidP="00E711D3">
      <w:r>
        <w:separator/>
      </w:r>
    </w:p>
  </w:endnote>
  <w:endnote w:type="continuationSeparator" w:id="0">
    <w:p w14:paraId="673D04E7" w14:textId="77777777" w:rsidR="00E56D90" w:rsidRDefault="00E56D90" w:rsidP="00E71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F4604" w14:textId="77777777" w:rsidR="00B56D86" w:rsidRDefault="00B56D86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28B74" w14:textId="77777777" w:rsidR="00E711D3" w:rsidRPr="00497579" w:rsidRDefault="00E711D3" w:rsidP="00E711D3">
    <w:pPr>
      <w:pStyle w:val="Pidipagina"/>
      <w:jc w:val="center"/>
      <w:rPr>
        <w:rFonts w:ascii="Bookman Old Style" w:hAnsi="Bookman Old Style" w:cs="Arial"/>
        <w:sz w:val="20"/>
      </w:rPr>
    </w:pPr>
    <w:r w:rsidRPr="00C575E3">
      <w:rPr>
        <w:rFonts w:ascii="Bookman Old Style" w:hAnsi="Bookman Old Style" w:cs="Arial"/>
        <w:sz w:val="20"/>
      </w:rPr>
      <w:t>Dipartimento</w:t>
    </w:r>
    <w:r>
      <w:rPr>
        <w:rFonts w:ascii="Bookman Old Style" w:hAnsi="Bookman Old Style" w:cs="Arial"/>
        <w:sz w:val="20"/>
      </w:rPr>
      <w:t xml:space="preserve"> di Scienze e tecnologie agrarie, alimentari, ambientali e forestali</w:t>
    </w:r>
    <w:r w:rsidRPr="00C575E3">
      <w:rPr>
        <w:rFonts w:ascii="Bookman Old Style" w:hAnsi="Bookman Old Style" w:cs="Arial"/>
        <w:sz w:val="20"/>
      </w:rPr>
      <w:t xml:space="preserve"> </w:t>
    </w:r>
    <w:r>
      <w:rPr>
        <w:rFonts w:ascii="Bookman Old Style" w:hAnsi="Bookman Old Style" w:cs="Arial"/>
        <w:sz w:val="20"/>
      </w:rPr>
      <w:t>– DAGRI -</w:t>
    </w:r>
    <w:r w:rsidRPr="00C575E3">
      <w:rPr>
        <w:rFonts w:ascii="Bookman Old Style" w:hAnsi="Bookman Old Style"/>
        <w:sz w:val="20"/>
      </w:rPr>
      <w:t xml:space="preserve"> Università degli studi di Firenze, </w:t>
    </w:r>
    <w:proofErr w:type="gramStart"/>
    <w:r w:rsidRPr="00C575E3">
      <w:rPr>
        <w:rFonts w:ascii="Bookman Old Style" w:hAnsi="Bookman Old Style"/>
        <w:sz w:val="20"/>
      </w:rPr>
      <w:t>P.le</w:t>
    </w:r>
    <w:proofErr w:type="gramEnd"/>
    <w:r w:rsidRPr="00C575E3">
      <w:rPr>
        <w:rFonts w:ascii="Bookman Old Style" w:hAnsi="Bookman Old Style"/>
        <w:sz w:val="20"/>
      </w:rPr>
      <w:t xml:space="preserve"> delle Cascine,18,</w:t>
    </w:r>
    <w:r w:rsidRPr="00C575E3">
      <w:rPr>
        <w:rFonts w:ascii="Bookman Old Style" w:hAnsi="Bookman Old Style" w:cs="Arial"/>
        <w:sz w:val="20"/>
      </w:rPr>
      <w:t xml:space="preserve"> </w:t>
    </w:r>
    <w:r>
      <w:rPr>
        <w:rFonts w:ascii="Bookman Old Style" w:hAnsi="Bookman Old Style" w:cs="Arial"/>
        <w:sz w:val="20"/>
      </w:rPr>
      <w:t>(FI)</w:t>
    </w:r>
  </w:p>
  <w:p w14:paraId="3A5CDD39" w14:textId="77777777" w:rsidR="00E711D3" w:rsidRDefault="00E711D3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A086" w14:textId="77777777" w:rsidR="00B56D86" w:rsidRDefault="00B56D8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72789" w14:textId="77777777" w:rsidR="00E56D90" w:rsidRDefault="00E56D90" w:rsidP="00E711D3">
      <w:r>
        <w:separator/>
      </w:r>
    </w:p>
  </w:footnote>
  <w:footnote w:type="continuationSeparator" w:id="0">
    <w:p w14:paraId="2D8EF126" w14:textId="77777777" w:rsidR="00E56D90" w:rsidRDefault="00E56D90" w:rsidP="00E71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CD694" w14:textId="77777777" w:rsidR="00B56D86" w:rsidRDefault="00B56D86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3F29D" w14:textId="77777777" w:rsidR="00E711D3" w:rsidRDefault="00E711D3">
    <w:pPr>
      <w:pStyle w:val="Intestazione"/>
    </w:pPr>
    <w:r w:rsidRPr="0085750B">
      <w:rPr>
        <w:noProof/>
      </w:rPr>
      <w:drawing>
        <wp:inline distT="0" distB="0" distL="0" distR="0" wp14:anchorId="302D272B" wp14:editId="4F446A3F">
          <wp:extent cx="2571750" cy="1093151"/>
          <wp:effectExtent l="0" t="0" r="0" b="0"/>
          <wp:docPr id="2" name="Immagine 2" descr="C:\Users\utente\Documents\UNIFI\DAGRI\Logo\logo_DAGRI_positiv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tente\Documents\UNIFI\DAGRI\Logo\logo_DAGRI_positiv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5350" cy="1098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B7E5EC" w14:textId="77777777" w:rsidR="00792393" w:rsidRPr="00792393" w:rsidRDefault="00792393">
    <w:pPr>
      <w:pStyle w:val="Intestazione"/>
      <w:rPr>
        <w:color w:val="7F7F7F" w:themeColor="text1" w:themeTint="80"/>
        <w:sz w:val="18"/>
        <w:szCs w:val="18"/>
      </w:rPr>
    </w:pPr>
  </w:p>
  <w:p w14:paraId="395C4E15" w14:textId="3E4C742C" w:rsidR="00792393" w:rsidRDefault="00792393">
    <w:pPr>
      <w:pStyle w:val="Intestazione"/>
      <w:rPr>
        <w:color w:val="7F7F7F" w:themeColor="text1" w:themeTint="80"/>
        <w:sz w:val="18"/>
        <w:szCs w:val="18"/>
      </w:rPr>
    </w:pPr>
    <w:r>
      <w:rPr>
        <w:color w:val="7F7F7F" w:themeColor="text1" w:themeTint="80"/>
        <w:sz w:val="18"/>
        <w:szCs w:val="18"/>
      </w:rPr>
      <w:t>Modulo:</w:t>
    </w:r>
    <w:r w:rsidR="00E8273D">
      <w:rPr>
        <w:color w:val="7F7F7F" w:themeColor="text1" w:themeTint="80"/>
        <w:sz w:val="18"/>
        <w:szCs w:val="18"/>
      </w:rPr>
      <w:t xml:space="preserve"> </w:t>
    </w:r>
    <w:r w:rsidR="00B56D86" w:rsidRPr="00B56D86">
      <w:rPr>
        <w:color w:val="7F7F7F" w:themeColor="text1" w:themeTint="80"/>
        <w:sz w:val="18"/>
        <w:szCs w:val="18"/>
      </w:rPr>
      <w:t>10_Lettera_DAGRI_accettazione_studente_esterno</w:t>
    </w:r>
  </w:p>
  <w:p w14:paraId="4AB3CF5E" w14:textId="7B649913" w:rsidR="00792393" w:rsidRDefault="00792393">
    <w:pPr>
      <w:pStyle w:val="Intestazione"/>
      <w:rPr>
        <w:color w:val="7F7F7F" w:themeColor="text1" w:themeTint="80"/>
        <w:sz w:val="18"/>
        <w:szCs w:val="18"/>
      </w:rPr>
    </w:pPr>
    <w:r>
      <w:rPr>
        <w:color w:val="7F7F7F" w:themeColor="text1" w:themeTint="80"/>
        <w:sz w:val="18"/>
        <w:szCs w:val="18"/>
      </w:rPr>
      <w:t>Aggiornato al:</w:t>
    </w:r>
    <w:r w:rsidR="00E8273D">
      <w:rPr>
        <w:color w:val="7F7F7F" w:themeColor="text1" w:themeTint="80"/>
        <w:sz w:val="18"/>
        <w:szCs w:val="18"/>
      </w:rPr>
      <w:t xml:space="preserve"> </w:t>
    </w:r>
    <w:r w:rsidR="00B56D86">
      <w:rPr>
        <w:color w:val="7F7F7F" w:themeColor="text1" w:themeTint="80"/>
        <w:sz w:val="18"/>
        <w:szCs w:val="18"/>
      </w:rPr>
      <w:t>21</w:t>
    </w:r>
    <w:r w:rsidR="00E8273D">
      <w:rPr>
        <w:color w:val="7F7F7F" w:themeColor="text1" w:themeTint="80"/>
        <w:sz w:val="18"/>
        <w:szCs w:val="18"/>
      </w:rPr>
      <w:t>/08/2023</w:t>
    </w:r>
  </w:p>
  <w:p w14:paraId="772EB99D" w14:textId="77777777" w:rsidR="00792393" w:rsidRDefault="00792393">
    <w:pPr>
      <w:pStyle w:val="Intestazione"/>
      <w:rPr>
        <w:color w:val="7F7F7F" w:themeColor="text1" w:themeTint="80"/>
        <w:sz w:val="18"/>
        <w:szCs w:val="18"/>
      </w:rPr>
    </w:pPr>
  </w:p>
  <w:p w14:paraId="7B8F8E94" w14:textId="77777777" w:rsidR="00792393" w:rsidRPr="00792393" w:rsidRDefault="00792393">
    <w:pPr>
      <w:pStyle w:val="Intestazione"/>
      <w:rPr>
        <w:color w:val="7F7F7F" w:themeColor="text1" w:themeTint="8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55F5" w14:textId="77777777" w:rsidR="00B56D86" w:rsidRDefault="00B56D86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zE2MDcwNQMRSjpKwanFxZn5eSAFRrUAxlBedywAAAA="/>
  </w:docVars>
  <w:rsids>
    <w:rsidRoot w:val="00E711D3"/>
    <w:rsid w:val="00003DFE"/>
    <w:rsid w:val="00204D60"/>
    <w:rsid w:val="00425BA8"/>
    <w:rsid w:val="004329D2"/>
    <w:rsid w:val="00460B74"/>
    <w:rsid w:val="00463811"/>
    <w:rsid w:val="004E24DC"/>
    <w:rsid w:val="00642C31"/>
    <w:rsid w:val="0068472E"/>
    <w:rsid w:val="007716C5"/>
    <w:rsid w:val="00792393"/>
    <w:rsid w:val="009D67F2"/>
    <w:rsid w:val="00AF7986"/>
    <w:rsid w:val="00B25E42"/>
    <w:rsid w:val="00B56D86"/>
    <w:rsid w:val="00E56D90"/>
    <w:rsid w:val="00E711D3"/>
    <w:rsid w:val="00E8273D"/>
    <w:rsid w:val="00EF53BA"/>
    <w:rsid w:val="00EF6D72"/>
    <w:rsid w:val="00F3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3F4159"/>
  <w15:chartTrackingRefBased/>
  <w15:docId w15:val="{BF4E24E4-5F8D-43B7-BB16-68DA72B55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711D3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2">
    <w:name w:val="Body Text 2"/>
    <w:basedOn w:val="Normale"/>
    <w:link w:val="Corpodeltesto2Carattere"/>
    <w:semiHidden/>
    <w:rsid w:val="00E711D3"/>
    <w:pPr>
      <w:spacing w:line="360" w:lineRule="auto"/>
      <w:jc w:val="both"/>
    </w:pPr>
  </w:style>
  <w:style w:type="character" w:customStyle="1" w:styleId="Corpodeltesto2Carattere">
    <w:name w:val="Corpo del testo 2 Carattere"/>
    <w:basedOn w:val="Carpredefinitoparagrafo"/>
    <w:link w:val="Corpodeltesto2"/>
    <w:semiHidden/>
    <w:rsid w:val="00E711D3"/>
    <w:rPr>
      <w:rFonts w:ascii="Arial" w:eastAsia="Times New Roman" w:hAnsi="Arial" w:cs="Times New Roman"/>
      <w:sz w:val="24"/>
      <w:szCs w:val="20"/>
      <w:lang w:eastAsia="it-IT"/>
    </w:rPr>
  </w:style>
  <w:style w:type="paragraph" w:styleId="Rientrocorpodeltesto2">
    <w:name w:val="Body Text Indent 2"/>
    <w:basedOn w:val="Normale"/>
    <w:link w:val="Rientrocorpodeltesto2Carattere"/>
    <w:semiHidden/>
    <w:rsid w:val="00E711D3"/>
    <w:pPr>
      <w:spacing w:line="360" w:lineRule="auto"/>
      <w:ind w:left="1276" w:hanging="1276"/>
    </w:pPr>
    <w:rPr>
      <w:b/>
      <w:bCs/>
    </w:rPr>
  </w:style>
  <w:style w:type="character" w:customStyle="1" w:styleId="Rientrocorpodeltesto2Carattere">
    <w:name w:val="Rientro corpo del testo 2 Carattere"/>
    <w:basedOn w:val="Carpredefinitoparagrafo"/>
    <w:link w:val="Rientrocorpodeltesto2"/>
    <w:semiHidden/>
    <w:rsid w:val="00E711D3"/>
    <w:rPr>
      <w:rFonts w:ascii="Arial" w:eastAsia="Times New Roman" w:hAnsi="Arial" w:cs="Times New Roman"/>
      <w:b/>
      <w:bCs/>
      <w:sz w:val="24"/>
      <w:szCs w:val="20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E711D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711D3"/>
    <w:rPr>
      <w:rFonts w:ascii="Arial" w:eastAsia="Times New Roman" w:hAnsi="Arial" w:cs="Times New Roman"/>
      <w:sz w:val="24"/>
      <w:szCs w:val="20"/>
      <w:lang w:eastAsia="it-IT"/>
    </w:rPr>
  </w:style>
  <w:style w:type="paragraph" w:styleId="Pidipagina">
    <w:name w:val="footer"/>
    <w:basedOn w:val="Normale"/>
    <w:link w:val="PidipaginaCarattere"/>
    <w:unhideWhenUsed/>
    <w:rsid w:val="00E711D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E711D3"/>
    <w:rPr>
      <w:rFonts w:ascii="Arial" w:eastAsia="Times New Roman" w:hAnsi="Arial" w:cs="Times New Roman"/>
      <w:sz w:val="24"/>
      <w:szCs w:val="20"/>
      <w:lang w:eastAsia="it-IT"/>
    </w:rPr>
  </w:style>
  <w:style w:type="paragraph" w:styleId="Revisione">
    <w:name w:val="Revision"/>
    <w:hidden/>
    <w:uiPriority w:val="99"/>
    <w:semiHidden/>
    <w:rsid w:val="004329D2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.grassi</dc:creator>
  <cp:keywords/>
  <dc:description/>
  <cp:lastModifiedBy>Davide Travaglini</cp:lastModifiedBy>
  <cp:revision>14</cp:revision>
  <dcterms:created xsi:type="dcterms:W3CDTF">2022-01-19T08:36:00Z</dcterms:created>
  <dcterms:modified xsi:type="dcterms:W3CDTF">2023-08-16T17:37:00Z</dcterms:modified>
</cp:coreProperties>
</file>